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689DEF" w14:textId="77777777" w:rsidR="009B6A0D" w:rsidRDefault="00000000">
      <w:pPr>
        <w:pStyle w:val="Title"/>
      </w:pPr>
      <w:r>
        <w:t>MSE_analysis_HCR1</w:t>
      </w:r>
    </w:p>
    <w:p w14:paraId="73689DF0" w14:textId="77777777" w:rsidR="009B6A0D" w:rsidRDefault="00000000">
      <w:pPr>
        <w:pStyle w:val="Author"/>
      </w:pPr>
      <w:r>
        <w:t>Haikun Xu</w:t>
      </w:r>
    </w:p>
    <w:p w14:paraId="73689DF1" w14:textId="77777777" w:rsidR="009B6A0D" w:rsidRDefault="00000000">
      <w:pPr>
        <w:pStyle w:val="Date"/>
      </w:pPr>
      <w:r>
        <w:t>2025-09-30</w:t>
      </w:r>
    </w:p>
    <w:p w14:paraId="73689DF2" w14:textId="77777777" w:rsidR="009B6A0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3689DF3" w14:textId="77777777" w:rsidR="009B6A0D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3689DF4" w14:textId="77777777" w:rsidR="009B6A0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3689DF5" w14:textId="77777777" w:rsidR="009B6A0D" w:rsidRDefault="00000000">
      <w:pPr>
        <w:pStyle w:val="SourceCode"/>
      </w:pPr>
      <w:r>
        <w:rPr>
          <w:rStyle w:val="VerbatimChar"/>
        </w:rPr>
        <w:t>## Loading required package: iterators</w:t>
      </w:r>
    </w:p>
    <w:p w14:paraId="73689DF6" w14:textId="77777777" w:rsidR="009B6A0D" w:rsidRDefault="00000000">
      <w:pPr>
        <w:pStyle w:val="SourceCode"/>
      </w:pPr>
      <w:r>
        <w:rPr>
          <w:rStyle w:val="VerbatimChar"/>
        </w:rPr>
        <w:t>## Loading required package: parallel</w:t>
      </w:r>
    </w:p>
    <w:p w14:paraId="73689DF7" w14:textId="77777777" w:rsidR="009B6A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689DFD" wp14:editId="73689DF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SE_analysis_HCR1_files/figure-docx/management_outpu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689DFF" wp14:editId="73689E0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SE_analysis_HCR1_files/figure-docx/management_output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689E01" wp14:editId="73689E0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SE_analysis_HCR1_files/figure-docx/management_output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89DF8" w14:textId="77777777" w:rsidR="009B6A0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3689E03" wp14:editId="73689E04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SE_analysis_HCR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689E05" wp14:editId="73689E06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SE_analysis_HCR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89DF9" w14:textId="77777777" w:rsidR="009B6A0D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73689DFA" w14:textId="77777777" w:rsidR="009B6A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689E07" wp14:editId="73689E08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SE_analysis_HCR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89DFB" w14:textId="77777777" w:rsidR="009B6A0D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73689DFC" w14:textId="77777777" w:rsidR="009B6A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689E09" wp14:editId="73689E0A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SE_analysis_HCR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6A0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4C96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94260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6A0D"/>
    <w:rsid w:val="0044105D"/>
    <w:rsid w:val="00934D0C"/>
    <w:rsid w:val="009B6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89DEF"/>
  <w15:docId w15:val="{28638BFF-A5D2-45C7-8739-F0024270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4</Words>
  <Characters>374</Characters>
  <Application>Microsoft Office Word</Application>
  <DocSecurity>0</DocSecurity>
  <Lines>23</Lines>
  <Paragraphs>12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cp:lastModifiedBy>Haikun Xu</cp:lastModifiedBy>
  <cp:revision>2</cp:revision>
  <dcterms:created xsi:type="dcterms:W3CDTF">2025-09-30T23:32:00Z</dcterms:created>
  <dcterms:modified xsi:type="dcterms:W3CDTF">2025-09-30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